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beurre doux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Wani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beurre doux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beurre doux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beurre doux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beurre doux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3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373B73-E38E-4C57-B43C-02B06F4399B6}"/>
</file>

<file path=customXml/itemProps3.xml><?xml version="1.0" encoding="utf-8"?>
<ds:datastoreItem xmlns:ds="http://schemas.openxmlformats.org/officeDocument/2006/customXml" ds:itemID="{57F30542-9E1C-436C-BFC2-51A1E0EC2EE2}"/>
</file>

<file path=customXml/itemProps4.xml><?xml version="1.0" encoding="utf-8"?>
<ds:datastoreItem xmlns:ds="http://schemas.openxmlformats.org/officeDocument/2006/customXml" ds:itemID="{508FD4F8-F6A6-42F3-B84D-CF83873D01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